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F1183" w14:textId="77777777" w:rsidR="0074560C" w:rsidRPr="001C28E2" w:rsidRDefault="0074560C" w:rsidP="0074560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4E0FB46B" w14:textId="77777777" w:rsidR="0074560C" w:rsidRPr="00FB3793" w:rsidRDefault="0074560C" w:rsidP="0074560C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FB3793">
        <w:rPr>
          <w:rFonts w:cstheme="minorHAnsi"/>
          <w:b/>
          <w:sz w:val="32"/>
          <w:szCs w:val="32"/>
          <w:u w:val="single"/>
        </w:rPr>
        <w:t>Department: Electrical Engineering (EE)</w:t>
      </w:r>
    </w:p>
    <w:p w14:paraId="4B8940F1" w14:textId="77777777" w:rsidR="0074560C" w:rsidRPr="00FB3793" w:rsidRDefault="0074560C" w:rsidP="0074560C">
      <w:pPr>
        <w:spacing w:after="0" w:line="240" w:lineRule="auto"/>
        <w:rPr>
          <w:rFonts w:cstheme="minorHAnsi"/>
          <w:b/>
          <w:sz w:val="28"/>
          <w:szCs w:val="28"/>
        </w:rPr>
      </w:pPr>
    </w:p>
    <w:tbl>
      <w:tblPr>
        <w:tblW w:w="10642" w:type="dxa"/>
        <w:tblInd w:w="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9"/>
        <w:gridCol w:w="2126"/>
        <w:gridCol w:w="851"/>
        <w:gridCol w:w="1417"/>
        <w:gridCol w:w="1418"/>
        <w:gridCol w:w="1134"/>
        <w:gridCol w:w="1134"/>
        <w:gridCol w:w="850"/>
        <w:gridCol w:w="993"/>
      </w:tblGrid>
      <w:tr w:rsidR="0074560C" w:rsidRPr="00FB3793" w14:paraId="71AE4802" w14:textId="77777777" w:rsidTr="00891576">
        <w:trPr>
          <w:trHeight w:val="31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6B8D2FB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bookmarkStart w:id="0" w:name="RANGE!A1:I64"/>
            <w:r w:rsidRPr="00FB37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Sr.No</w:t>
            </w:r>
            <w:bookmarkEnd w:id="0"/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26D963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Name of Student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127AD8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Branch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4A397BD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Offer 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A51F3B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Offer-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FF042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Offer-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64E214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Offer-4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E5EAE7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Offer-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576AEF" w14:textId="56457CA3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Total </w:t>
            </w:r>
            <w:r w:rsidR="00FB379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Offers</w:t>
            </w:r>
          </w:p>
        </w:tc>
      </w:tr>
      <w:tr w:rsidR="0074560C" w:rsidRPr="00FB3793" w14:paraId="35889B63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460D783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DCA1A85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ukanya Mahapatra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D6824C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F58A71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Persistent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470DDB7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9A8549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TC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9C21D3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6E6AFD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F509D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3</w:t>
            </w:r>
          </w:p>
        </w:tc>
      </w:tr>
      <w:tr w:rsidR="0074560C" w:rsidRPr="00FB3793" w14:paraId="74296EE3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54BDE39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3D18575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ditya Nikhar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7F98C4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B886C0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Persisten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BA4D3E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D6342A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01D25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4F0531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B0654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1D7734DC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748FF97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26245F0" w14:textId="77777777" w:rsidR="0074560C" w:rsidRPr="00FB3793" w:rsidRDefault="004D328B" w:rsidP="004D328B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P</w:t>
            </w:r>
            <w:r w:rsidR="0074560C"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avan </w:t>
            </w: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P</w:t>
            </w:r>
            <w:r w:rsidR="0074560C"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lv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F21DDD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147FF7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Persisten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220057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17F927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226AB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1164007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737C5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32BF36A3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0133A86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5D12288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hiwali Santosh Charjan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326997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AD967C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BYJU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16F346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3B329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4114B9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68C925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D6712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0FB5E7E1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6C9FECD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E4E0E4F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Rutika Pramod Warad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387BFA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9CFF9B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BYJUS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2AAB434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TATA MOTOR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74119A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81856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EE80F5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A27D8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2</w:t>
            </w:r>
          </w:p>
        </w:tc>
      </w:tr>
      <w:tr w:rsidR="0074560C" w:rsidRPr="00FB3793" w14:paraId="21293805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508D5BA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A032436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hantanu Satish Kawal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5910B1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862C17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BYJU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FA53C8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1103E1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72AEEE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51B887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4EABF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0DC7C0DF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4556DE5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09BED12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Jyoti Umashankar Gupta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8E299F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83A5F9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SKOLAR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527123A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TATA MOTOR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9719FA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0779C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4D8920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66E76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2</w:t>
            </w:r>
          </w:p>
        </w:tc>
      </w:tr>
      <w:tr w:rsidR="0074560C" w:rsidRPr="00FB3793" w14:paraId="71AAD251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433EE0C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E434F12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nehal Shrikhand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73D58A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77DF25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TCS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65C6522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Intellipaa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44BD4D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C30973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1F26F14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02FCD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2</w:t>
            </w:r>
          </w:p>
        </w:tc>
      </w:tr>
      <w:tr w:rsidR="0074560C" w:rsidRPr="00FB3793" w14:paraId="4F67A535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4153643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7375B88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Mrunal Pimpalka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1BF3EE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0DE181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TC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34EE5D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4D4983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AE047E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19324AA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676A5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6F5A3918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5639CA0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2085E57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Chetan Selot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617E36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D7AEDC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TCS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600117E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4FFCC1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4467FC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1F9FD55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C78C3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3</w:t>
            </w:r>
          </w:p>
        </w:tc>
      </w:tr>
      <w:tr w:rsidR="0074560C" w:rsidRPr="00FB3793" w14:paraId="2365BF8B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734D533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87F3F5F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hruti Burad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4AF153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BCE135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TC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BC885B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6BF5FA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C65CB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2DFD5C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18684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4C656318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11720E1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F944779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Viral Bhur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686DE1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F03499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TCS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0C29E30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DF7ECA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B3E530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10317C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B3A24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3</w:t>
            </w:r>
          </w:p>
        </w:tc>
      </w:tr>
      <w:tr w:rsidR="0074560C" w:rsidRPr="00FB3793" w14:paraId="2EDBD4A1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68977FB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70C3E58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Vinayak Kathal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BC070C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0B3BF6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TCS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7AC30AA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77D0EB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3A9B51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094A81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02574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2</w:t>
            </w:r>
          </w:p>
        </w:tc>
      </w:tr>
      <w:tr w:rsidR="0074560C" w:rsidRPr="00FB3793" w14:paraId="64B9139F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4278EC0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40464BF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Vitthal Baban Wankhed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799CBC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22C5E3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ZOHO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B26A57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4A799E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CC7350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14A947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2EEFF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187975B0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2B32B7B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3BFCCF6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Vaibhav Sanjayrao Diwan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026EA8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FFF61B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ZOHO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3354267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55411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AE9AE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0791BF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334F6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2</w:t>
            </w:r>
          </w:p>
        </w:tc>
      </w:tr>
      <w:tr w:rsidR="0074560C" w:rsidRPr="00FB3793" w14:paraId="6A783BC8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06A4A9E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617730F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wapnil Sanjay Marath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CA60CB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942DBD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SKOLAR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64F9923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56B152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8177CD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81C3D3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66026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2</w:t>
            </w:r>
          </w:p>
        </w:tc>
      </w:tr>
      <w:tr w:rsidR="0074560C" w:rsidRPr="00FB3793" w14:paraId="4E5C3344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219A513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82B1BA7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Hemal Rajendra Kasarlewa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8D099A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5A285A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SKOLAR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6EE8BD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878BDE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1B3E1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F2997A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AC9EF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27B9E26D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42278BF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2329CBE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mol Digambar Gaikwad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AB3D61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0297C5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SKOLAR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2292E3E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83CE7E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3999FD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79534E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1B2DD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2</w:t>
            </w:r>
          </w:p>
        </w:tc>
      </w:tr>
      <w:tr w:rsidR="0074560C" w:rsidRPr="00FB3793" w14:paraId="766638AF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2130433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38F8A18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rpit Bansod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4B190E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B1029F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SKOLAR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66267F8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IDIGICLOUD Technology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DF6807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4AAE75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B7AB32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36B26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3</w:t>
            </w:r>
          </w:p>
        </w:tc>
      </w:tr>
      <w:tr w:rsidR="0074560C" w:rsidRPr="00FB3793" w14:paraId="00423C9C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4A997EA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D9D51F1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Kiran Nikha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75D730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711A8E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SKOLAR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B8A9BC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F883D0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899ED8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439AEB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F1046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0121A769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081BDCD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FF4692B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Tanvi Amru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E7373E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E320E9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SKOLAR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1678D4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CA3BA6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031F00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6D33A9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7C06E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06E79C2D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0320124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06B05CB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Hemangi Sachin Lonka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4C9F85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349575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5FA8F7F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TCS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03CAB7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Intellipaat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28C03E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07E639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BFC4A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4</w:t>
            </w:r>
          </w:p>
        </w:tc>
      </w:tr>
      <w:tr w:rsidR="0074560C" w:rsidRPr="00FB3793" w14:paraId="503686D8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7E5F20A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2753469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Pratik Prabhakar Thakar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568766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392906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8BB84F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CE973C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30BE7B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AC567C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2BAA7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7FCA2AEC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56DFE57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667397CB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Jivita Waroka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B93271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75000E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333FDD3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416300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23DDE2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A8054F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473BB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2</w:t>
            </w:r>
          </w:p>
        </w:tc>
      </w:tr>
      <w:tr w:rsidR="0074560C" w:rsidRPr="00FB3793" w14:paraId="3C7A3AED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09DDAB5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8027848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Umesh Mahadeo Kapat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1CD0F9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2DAE40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4269A1E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975D75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8D3011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1DCC89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06F88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2</w:t>
            </w:r>
          </w:p>
        </w:tc>
      </w:tr>
      <w:tr w:rsidR="0074560C" w:rsidRPr="00FB3793" w14:paraId="5AFD9FD6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383370B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876DA91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hweta Dayanand Pandit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2ABC33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26D0D5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6CA4AB7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453330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ZOHO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D84C2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2EE8D7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B626D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3</w:t>
            </w:r>
          </w:p>
        </w:tc>
      </w:tr>
      <w:tr w:rsidR="0074560C" w:rsidRPr="00FB3793" w14:paraId="2CEFB7B5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4EE9AD6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27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5AD5DDE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bhay Yashwant Zodap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6F7029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D2C095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odita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D6F334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E103C5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FE7728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D21836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B9EE1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7BEABA7B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03675BF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F3F0771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Jay Rajesh Babulka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00D3A3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67E2FD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1FEDE6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9A6898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4F5F84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B426A2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F0048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086B4EE5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7701023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CBF93E1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Parth Anupam Muley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C99281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AA3858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6E461BA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29EC0F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F5C7BB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A042FF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B01D9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3</w:t>
            </w:r>
          </w:p>
        </w:tc>
      </w:tr>
      <w:tr w:rsidR="0074560C" w:rsidRPr="00FB3793" w14:paraId="517B3FEB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17BE6D6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F77C375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Neha Bhoya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09264C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B31EBB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IDIGICLOUD Technology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52C536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08939F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B81898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384EC5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6C5EB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1912E8" w:rsidRPr="00FB3793" w14:paraId="4C3F6B25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004FEA40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4DA3E7E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peksha Bodol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39C25D2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863940D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F33B3E9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D89C0FF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8BDB7D2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141F48B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4F38B5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1912E8" w:rsidRPr="00FB3793" w14:paraId="18A1C0ED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37FE39CB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EFBE1EF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Mohd Zaid Harun Sheikh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01768B7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D18F49E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16D3DD1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E974D7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533FD99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694B7D6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5D841A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1912E8" w:rsidRPr="00FB3793" w14:paraId="750045C3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1072F1A8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4AD7E4B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Nayam Raman Rakhund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ED2C8EE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7732973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80A1C8F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F6767C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82C5965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86E7C8A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AC95EC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1</w:t>
            </w:r>
          </w:p>
        </w:tc>
      </w:tr>
      <w:tr w:rsidR="001912E8" w:rsidRPr="00FB3793" w14:paraId="067419AB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26815189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A21CCCF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bhishekh Gha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DBB0B73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BB303FB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7DAC9FC7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27A8F33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D485C0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E1BD1A4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4677F1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2</w:t>
            </w:r>
          </w:p>
        </w:tc>
      </w:tr>
      <w:tr w:rsidR="001912E8" w:rsidRPr="00FB3793" w14:paraId="1EE2DFEC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2F0962AE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61B7179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Kartikey Rehpad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5DCF4A4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8A20E91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7C15CC74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B51810A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D04310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0A97BFA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060461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2</w:t>
            </w:r>
          </w:p>
        </w:tc>
      </w:tr>
      <w:tr w:rsidR="001912E8" w:rsidRPr="00FB3793" w14:paraId="016833C5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00B51CAE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F19FEAD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Mohd Juned Jubed Ahmad Siddiqui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34C06EB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6B24307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2FC265B2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FC424C5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2C381DE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1159F57F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2BC66E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02</w:t>
            </w:r>
          </w:p>
        </w:tc>
      </w:tr>
      <w:tr w:rsidR="001912E8" w:rsidRPr="00FB3793" w14:paraId="7B82B9A0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1596BCD3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37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2D69D3B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Mayur Vasant Tong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E5AB6B8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9205735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78BE6617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B5F7864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89A6DDE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775B9D0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662413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2</w:t>
            </w:r>
          </w:p>
        </w:tc>
      </w:tr>
      <w:tr w:rsidR="001912E8" w:rsidRPr="00FB3793" w14:paraId="4048990D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61182F53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38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7DC7B42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hubham Man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07199B2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1223249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17EFCE39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5C720EB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346D644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F96A64C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76A946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3</w:t>
            </w:r>
          </w:p>
        </w:tc>
      </w:tr>
      <w:tr w:rsidR="001912E8" w:rsidRPr="00FB3793" w14:paraId="7865F051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3C247186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D23F2E7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Pranav Anil Bhopl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72A5DDC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F5FA7E0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3B805E1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5C669D8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7D76CE5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E795678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F72C28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1912E8" w:rsidRPr="00FB3793" w14:paraId="2813D140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79C141F1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60BB7C3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aurabh Rahidas Rathod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A955509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DEBFFA8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01BB8B27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D616B6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A31F8CB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A2268D3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1C41C5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2</w:t>
            </w:r>
          </w:p>
        </w:tc>
      </w:tr>
      <w:tr w:rsidR="001912E8" w:rsidRPr="00FB3793" w14:paraId="54E5F4B1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1B4F3DF3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A084182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nand J Jahav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9C5F4D7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A4EA30F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5D2772D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632D595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38A5F9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3440A10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42E207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1912E8" w:rsidRPr="00FB3793" w14:paraId="663F1BF1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14E91574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CE8ACE0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Gandhar Khalal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53CEDE3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D7ECF24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4DD8253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0DD99B9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05F1370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A79A999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6C1A6F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1912E8" w:rsidRPr="00FB3793" w14:paraId="4EB9DFD7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1E1FE410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43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87D08C9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Ganesh Uttam Rathod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FC6F217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E424BDA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064A877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09F8E88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42BE52E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303CD28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E26141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1912E8" w:rsidRPr="00FB3793" w14:paraId="06BE46D5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4BCD243B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44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7F3BF35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Yash Khuj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CFB0A93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5D19DB1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59B658C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59361F6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221D364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6B75F92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DA3F62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1912E8" w:rsidRPr="00FB3793" w14:paraId="757AC214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4CAFFDA5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45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6A2797D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Runik Sudhir Tayad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21B5C04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EA5FAB8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609022A8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48E819E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A0F442B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6B7012E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B54090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2</w:t>
            </w:r>
          </w:p>
        </w:tc>
      </w:tr>
      <w:tr w:rsidR="001912E8" w:rsidRPr="00FB3793" w14:paraId="0D41D142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01747D71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4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6CFD1B69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avesh Sanjay Deshka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511704D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90E013B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952044F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A7C164E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706C61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4FA87FF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403BC4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1912E8" w:rsidRPr="00FB3793" w14:paraId="362DD46C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3105789D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47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9F0FC3F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rinjay Bhadika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D09D53A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D45F1D5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F5B313F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7D38EC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6FD731A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14357D39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119FD7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1912E8" w:rsidRPr="00FB3793" w14:paraId="71D9E90C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173AFA7E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CA883A6" w14:textId="77777777" w:rsidR="001912E8" w:rsidRPr="00FB3793" w:rsidRDefault="001912E8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anket Kailas Rathod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7CF42E7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546A2AF" w14:textId="77777777" w:rsidR="001912E8" w:rsidRPr="00FB3793" w:rsidRDefault="001912E8" w:rsidP="00CE1E64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High TECHNEXT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1DBFCB2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F7A32CC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FB98CC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8219809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D26784" w14:textId="77777777" w:rsidR="001912E8" w:rsidRPr="00FB3793" w:rsidRDefault="001912E8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4C6F48F7" w14:textId="77777777" w:rsidTr="00891576">
        <w:trPr>
          <w:trHeight w:val="552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4FCE771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49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EBC297D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Tanaya Nimka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39082B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9F38C4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PRACTO TECHNOLOGIE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F5A86C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EF105C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F76EDA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087AAA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ABC9F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42A5E3E9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644F15D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90547A6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desh Vijayroa Bhortakk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A9A78C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318637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9AC27F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C860BD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D82150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26D44D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F6FF1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56C3B4B1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71253C8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51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C9013E9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Tejas Kalyan Phulk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E5897B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7C0A7D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24F48A4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687F3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E5ED4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ACD67E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180D5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2</w:t>
            </w:r>
          </w:p>
        </w:tc>
      </w:tr>
      <w:tr w:rsidR="0074560C" w:rsidRPr="00FB3793" w14:paraId="5CB622F7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2CF7C31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8042C90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tu</w:t>
            </w:r>
            <w:r w:rsidRPr="00FB3793">
              <w:rPr>
                <w:rFonts w:eastAsia="Times New Roman" w:cstheme="minorHAnsi"/>
                <w:color w:val="313154"/>
                <w:sz w:val="20"/>
                <w:szCs w:val="20"/>
              </w:rPr>
              <w:t xml:space="preserve">l </w:t>
            </w:r>
            <w:r w:rsidRPr="00FB3793">
              <w:rPr>
                <w:rFonts w:eastAsia="Times New Roman" w:cstheme="minorHAnsi"/>
                <w:color w:val="524D5B"/>
                <w:sz w:val="20"/>
                <w:szCs w:val="20"/>
              </w:rPr>
              <w:t>Ba</w:t>
            </w:r>
            <w:r w:rsidRPr="00FB3793">
              <w:rPr>
                <w:rFonts w:eastAsia="Times New Roman" w:cstheme="minorHAnsi"/>
                <w:color w:val="3B3D82"/>
                <w:sz w:val="20"/>
                <w:szCs w:val="20"/>
              </w:rPr>
              <w:t>l</w:t>
            </w:r>
            <w:r w:rsidRPr="00FB3793">
              <w:rPr>
                <w:rFonts w:eastAsia="Times New Roman" w:cstheme="minorHAnsi"/>
                <w:color w:val="524D5B"/>
                <w:sz w:val="20"/>
                <w:szCs w:val="20"/>
              </w:rPr>
              <w:t>pand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32E56A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3BFCD7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03A24E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1A751B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AF6CD7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935555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173E1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422167CF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52684E7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53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6984624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N</w:t>
            </w:r>
            <w:r w:rsidRPr="00FB3793">
              <w:rPr>
                <w:rFonts w:eastAsia="Times New Roman" w:cstheme="minorHAnsi"/>
                <w:color w:val="2A2A2B"/>
                <w:sz w:val="20"/>
                <w:szCs w:val="20"/>
              </w:rPr>
              <w:t>n</w:t>
            </w:r>
            <w:r w:rsidRPr="00FB3793">
              <w:rPr>
                <w:rFonts w:eastAsia="Times New Roman" w:cstheme="minorHAnsi"/>
                <w:color w:val="524D5B"/>
                <w:sz w:val="20"/>
                <w:szCs w:val="20"/>
              </w:rPr>
              <w:t>e</w:t>
            </w:r>
            <w:r w:rsidRPr="00FB3793">
              <w:rPr>
                <w:rFonts w:eastAsia="Times New Roman" w:cstheme="minorHAnsi"/>
                <w:color w:val="2A2A2B"/>
                <w:sz w:val="20"/>
                <w:szCs w:val="20"/>
              </w:rPr>
              <w:t>i</w:t>
            </w:r>
            <w:r w:rsidRPr="00FB3793">
              <w:rPr>
                <w:rFonts w:eastAsia="Times New Roman" w:cstheme="minorHAnsi"/>
                <w:color w:val="313154"/>
                <w:sz w:val="20"/>
                <w:szCs w:val="20"/>
              </w:rPr>
              <w:t xml:space="preserve">l </w:t>
            </w:r>
            <w:r w:rsidRPr="00FB3793">
              <w:rPr>
                <w:rFonts w:eastAsia="Times New Roman" w:cstheme="minorHAnsi"/>
                <w:color w:val="524D5B"/>
                <w:sz w:val="20"/>
                <w:szCs w:val="20"/>
              </w:rPr>
              <w:t>Vinay Pate</w:t>
            </w:r>
            <w:r w:rsidRPr="00FB3793">
              <w:rPr>
                <w:rFonts w:eastAsia="Times New Roman" w:cstheme="minorHAnsi"/>
                <w:color w:val="313154"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AC78B0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42E3F7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D46D9C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1E989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AD1A4A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17A5E6B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91E59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5FD97DCB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1698528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54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6CA204B0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a</w:t>
            </w:r>
            <w:r w:rsidRPr="00FB3793">
              <w:rPr>
                <w:rFonts w:eastAsia="Times New Roman" w:cstheme="minorHAnsi"/>
                <w:color w:val="2A2A2B"/>
                <w:sz w:val="20"/>
                <w:szCs w:val="20"/>
              </w:rPr>
              <w:t>hi</w:t>
            </w:r>
            <w:r w:rsidRPr="00FB3793">
              <w:rPr>
                <w:rFonts w:eastAsia="Times New Roman" w:cstheme="minorHAnsi"/>
                <w:color w:val="313154"/>
                <w:sz w:val="20"/>
                <w:szCs w:val="20"/>
              </w:rPr>
              <w:t xml:space="preserve">l </w:t>
            </w:r>
            <w:r w:rsidRPr="00FB3793">
              <w:rPr>
                <w:rFonts w:eastAsia="Times New Roman" w:cstheme="minorHAnsi"/>
                <w:color w:val="625D69"/>
                <w:sz w:val="20"/>
                <w:szCs w:val="20"/>
              </w:rPr>
              <w:t>Uma</w:t>
            </w:r>
            <w:r w:rsidRPr="00FB3793">
              <w:rPr>
                <w:rFonts w:eastAsia="Times New Roman" w:cstheme="minorHAnsi"/>
                <w:color w:val="443336"/>
                <w:sz w:val="20"/>
                <w:szCs w:val="20"/>
              </w:rPr>
              <w:t>t</w:t>
            </w:r>
            <w:r w:rsidRPr="00FB3793">
              <w:rPr>
                <w:rFonts w:eastAsia="Times New Roman" w:cstheme="minorHAnsi"/>
                <w:color w:val="524D5B"/>
                <w:sz w:val="20"/>
                <w:szCs w:val="20"/>
              </w:rPr>
              <w:t>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E9ACE5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3EBE4D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BB7974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D34347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6CDD52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177392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D8239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182B52BF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35BBAD5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55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BF4A45C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FB3793">
              <w:rPr>
                <w:rFonts w:eastAsia="Times New Roman" w:cstheme="minorHAnsi"/>
                <w:color w:val="313154"/>
                <w:sz w:val="20"/>
                <w:szCs w:val="20"/>
              </w:rPr>
              <w:t>i</w:t>
            </w:r>
            <w:r w:rsidRPr="00FB3793">
              <w:rPr>
                <w:rFonts w:eastAsia="Times New Roman" w:cstheme="minorHAnsi"/>
                <w:color w:val="524D5B"/>
                <w:sz w:val="20"/>
                <w:szCs w:val="20"/>
              </w:rPr>
              <w:t>sha</w:t>
            </w:r>
            <w:r w:rsidRPr="00FB3793">
              <w:rPr>
                <w:rFonts w:eastAsia="Times New Roman" w:cstheme="minorHAnsi"/>
                <w:color w:val="697080"/>
                <w:sz w:val="20"/>
                <w:szCs w:val="20"/>
              </w:rPr>
              <w:t xml:space="preserve">l </w:t>
            </w:r>
            <w:r w:rsidRPr="00FB3793">
              <w:rPr>
                <w:rFonts w:eastAsia="Times New Roman" w:cstheme="minorHAnsi"/>
                <w:color w:val="524D5B"/>
                <w:sz w:val="20"/>
                <w:szCs w:val="20"/>
              </w:rPr>
              <w:t>P</w:t>
            </w:r>
            <w:r w:rsidRPr="00FB3793">
              <w:rPr>
                <w:rFonts w:eastAsia="Times New Roman" w:cstheme="minorHAnsi"/>
                <w:color w:val="697080"/>
                <w:sz w:val="20"/>
                <w:szCs w:val="20"/>
              </w:rPr>
              <w:t>u</w:t>
            </w:r>
            <w:r w:rsidRPr="00FB3793">
              <w:rPr>
                <w:rFonts w:eastAsia="Times New Roman" w:cstheme="minorHAnsi"/>
                <w:color w:val="524D5B"/>
                <w:sz w:val="20"/>
                <w:szCs w:val="20"/>
              </w:rPr>
              <w:t>r</w:t>
            </w:r>
            <w:r w:rsidRPr="00FB3793">
              <w:rPr>
                <w:rFonts w:eastAsia="Times New Roman" w:cstheme="minorHAnsi"/>
                <w:color w:val="697080"/>
                <w:sz w:val="20"/>
                <w:szCs w:val="20"/>
              </w:rPr>
              <w:t>u</w:t>
            </w:r>
            <w:r w:rsidRPr="00FB3793">
              <w:rPr>
                <w:rFonts w:eastAsia="Times New Roman" w:cstheme="minorHAnsi"/>
                <w:color w:val="524D5B"/>
                <w:sz w:val="20"/>
                <w:szCs w:val="20"/>
              </w:rPr>
              <w:t>shottam Band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352568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8CD811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EDDE3F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17F2C5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6D49C2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5779E3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FDB59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6089CCC0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51121F6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F4BD78F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Mo</w:t>
            </w:r>
            <w:r w:rsidRPr="00FB3793">
              <w:rPr>
                <w:rFonts w:eastAsia="Times New Roman" w:cstheme="minorHAnsi"/>
                <w:color w:val="2A2A2B"/>
                <w:sz w:val="20"/>
                <w:szCs w:val="20"/>
              </w:rPr>
              <w:t>h</w:t>
            </w:r>
            <w:r w:rsidRPr="00FB3793">
              <w:rPr>
                <w:rFonts w:eastAsia="Times New Roman" w:cstheme="minorHAnsi"/>
                <w:color w:val="524D5B"/>
                <w:sz w:val="20"/>
                <w:szCs w:val="20"/>
              </w:rPr>
              <w:t>d za</w:t>
            </w:r>
            <w:r w:rsidRPr="00FB3793">
              <w:rPr>
                <w:rFonts w:eastAsia="Times New Roman" w:cstheme="minorHAnsi"/>
                <w:color w:val="313154"/>
                <w:sz w:val="20"/>
                <w:szCs w:val="20"/>
              </w:rPr>
              <w:t>i</w:t>
            </w:r>
            <w:r w:rsidRPr="00FB3793">
              <w:rPr>
                <w:rFonts w:eastAsia="Times New Roman" w:cstheme="minorHAnsi"/>
                <w:color w:val="524D5B"/>
                <w:sz w:val="20"/>
                <w:szCs w:val="20"/>
              </w:rPr>
              <w:t xml:space="preserve">d </w:t>
            </w:r>
            <w:r w:rsidRPr="00FB3793">
              <w:rPr>
                <w:rFonts w:eastAsia="Times New Roman" w:cstheme="minorHAnsi"/>
                <w:color w:val="625D69"/>
                <w:sz w:val="20"/>
                <w:szCs w:val="20"/>
              </w:rPr>
              <w:t xml:space="preserve">harun </w:t>
            </w:r>
            <w:r w:rsidRPr="00FB3793">
              <w:rPr>
                <w:rFonts w:eastAsia="Times New Roman" w:cstheme="minorHAnsi"/>
                <w:color w:val="524D5B"/>
                <w:sz w:val="20"/>
                <w:szCs w:val="20"/>
              </w:rPr>
              <w:t>Kha</w:t>
            </w:r>
            <w:r w:rsidRPr="00FB3793">
              <w:rPr>
                <w:rFonts w:eastAsia="Times New Roman" w:cstheme="minorHAnsi"/>
                <w:color w:val="443336"/>
                <w:sz w:val="20"/>
                <w:szCs w:val="20"/>
              </w:rPr>
              <w:t>n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B996FA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85E1AD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D3764A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1DDC6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19DEF1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2E9B5E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F4E88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2ACAFFB4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2180BAB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6286E314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ourabh Suresh Badashaha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BC25AB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A201B1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Adani Enterprise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CBD1D8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E2360E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E4A082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9270EB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6C60D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5EE2C930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48C064D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58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7E9A51D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Sumit Dilip raut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96FF99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7C5F3B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023644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8CA1B5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C87602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0815F1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29A66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0D28F8E1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3D4D209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59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2E8E945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misha Ashok Ganvir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C49EBC9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AE7513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722901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3FF245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E21F0D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1721AD8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0B78E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01E706EA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77E0788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97BB023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Abolee Sudhakar Hiras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921242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773D1BE" w14:textId="7F429D7B" w:rsidR="0074560C" w:rsidRPr="00FB3793" w:rsidRDefault="00C04215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Tata Motors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1423201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3850AE3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1FF549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B5E2D6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00B9DC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2ACB3B39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1700F84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61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B40A6C4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Mayur Sharad Patil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A4A6CD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43D6FEF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Wipro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3FBEDC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2DDCFD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27B8887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83194F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2B724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3108D65A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51ABCD4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6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6EDFE65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Pratik Thakar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34542FB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3276C4E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Mindtree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A72AD0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C63A97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6697AF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79E76A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3A84E4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  <w:tr w:rsidR="0074560C" w:rsidRPr="00FB3793" w14:paraId="3FBF9946" w14:textId="77777777" w:rsidTr="00891576">
        <w:trPr>
          <w:trHeight w:val="288"/>
        </w:trPr>
        <w:tc>
          <w:tcPr>
            <w:tcW w:w="719" w:type="dxa"/>
            <w:shd w:val="clear" w:color="auto" w:fill="auto"/>
            <w:noWrap/>
            <w:vAlign w:val="center"/>
            <w:hideMark/>
          </w:tcPr>
          <w:p w14:paraId="3B140506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63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A119837" w14:textId="77777777" w:rsidR="0074560C" w:rsidRPr="00FB3793" w:rsidRDefault="0074560C" w:rsidP="0074560C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Bhavesh dilip Mankani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0093212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EE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BD2D04D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FB3793">
              <w:rPr>
                <w:rFonts w:eastAsia="Times New Roman" w:cstheme="minorHAnsi"/>
                <w:bCs/>
                <w:sz w:val="20"/>
                <w:szCs w:val="20"/>
              </w:rPr>
              <w:t>Capgemini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18E0C2A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1757A35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2DDF9A8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8BF509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8281F0" w14:textId="77777777" w:rsidR="0074560C" w:rsidRPr="00FB3793" w:rsidRDefault="0074560C" w:rsidP="0074560C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B3793">
              <w:rPr>
                <w:rFonts w:eastAsia="Times New Roman" w:cstheme="minorHAnsi"/>
                <w:color w:val="000000"/>
                <w:sz w:val="20"/>
                <w:szCs w:val="20"/>
              </w:rPr>
              <w:t>01</w:t>
            </w:r>
          </w:p>
        </w:tc>
      </w:tr>
    </w:tbl>
    <w:p w14:paraId="3467D80A" w14:textId="71CD5BF1" w:rsidR="003D5149" w:rsidRPr="00FB3793" w:rsidRDefault="003D5149" w:rsidP="003D5149">
      <w:pPr>
        <w:rPr>
          <w:rFonts w:cstheme="minorHAnsi"/>
          <w:b/>
        </w:rPr>
      </w:pPr>
      <w:r w:rsidRPr="00FB3793">
        <w:rPr>
          <w:rFonts w:cstheme="minorHAnsi"/>
          <w:b/>
        </w:rPr>
        <w:t xml:space="preserve">                                                                                                                                                                 Total </w:t>
      </w:r>
      <w:r w:rsidR="001C28E2" w:rsidRPr="00FB3793">
        <w:rPr>
          <w:rFonts w:cstheme="minorHAnsi"/>
          <w:b/>
        </w:rPr>
        <w:t>O</w:t>
      </w:r>
      <w:r w:rsidRPr="00FB3793">
        <w:rPr>
          <w:rFonts w:cstheme="minorHAnsi"/>
          <w:b/>
        </w:rPr>
        <w:t xml:space="preserve">ffers = </w:t>
      </w:r>
      <w:r w:rsidR="00B77ED8" w:rsidRPr="00FB3793">
        <w:rPr>
          <w:rFonts w:cstheme="minorHAnsi"/>
          <w:b/>
        </w:rPr>
        <w:t>9</w:t>
      </w:r>
      <w:r w:rsidR="0086252E" w:rsidRPr="00FB3793">
        <w:rPr>
          <w:rFonts w:cstheme="minorHAnsi"/>
          <w:b/>
        </w:rPr>
        <w:t>8</w:t>
      </w:r>
    </w:p>
    <w:p w14:paraId="0ED7C7A9" w14:textId="77777777" w:rsidR="0074560C" w:rsidRPr="00FB3793" w:rsidRDefault="0074560C">
      <w:pPr>
        <w:rPr>
          <w:rFonts w:cstheme="minorHAnsi"/>
        </w:rPr>
      </w:pPr>
    </w:p>
    <w:p w14:paraId="07135193" w14:textId="77777777" w:rsidR="003D5149" w:rsidRPr="00FB3793" w:rsidRDefault="003D5149">
      <w:pPr>
        <w:rPr>
          <w:rFonts w:cstheme="minorHAnsi"/>
        </w:rPr>
      </w:pPr>
    </w:p>
    <w:p w14:paraId="0B2D2A34" w14:textId="77777777" w:rsidR="003D5149" w:rsidRPr="00FB3793" w:rsidRDefault="003D5149">
      <w:pPr>
        <w:rPr>
          <w:rFonts w:cstheme="minorHAnsi"/>
        </w:rPr>
      </w:pPr>
    </w:p>
    <w:p w14:paraId="5EB8D066" w14:textId="77777777" w:rsidR="003D5149" w:rsidRPr="00FB3793" w:rsidRDefault="003D5149">
      <w:pPr>
        <w:rPr>
          <w:rFonts w:cstheme="minorHAnsi"/>
        </w:rPr>
      </w:pPr>
    </w:p>
    <w:p w14:paraId="731FCC24" w14:textId="77777777" w:rsidR="003D5149" w:rsidRPr="00FB3793" w:rsidRDefault="003D5149">
      <w:pPr>
        <w:rPr>
          <w:rFonts w:cstheme="minorHAnsi"/>
        </w:rPr>
      </w:pPr>
    </w:p>
    <w:p w14:paraId="25E78148" w14:textId="77777777" w:rsidR="003D5149" w:rsidRPr="00FB3793" w:rsidRDefault="003D5149">
      <w:pPr>
        <w:rPr>
          <w:rFonts w:cstheme="minorHAnsi"/>
        </w:rPr>
      </w:pPr>
    </w:p>
    <w:p w14:paraId="3D5778E7" w14:textId="77777777" w:rsidR="003D5149" w:rsidRPr="00FB3793" w:rsidRDefault="003D5149">
      <w:pPr>
        <w:rPr>
          <w:rFonts w:cstheme="minorHAnsi"/>
        </w:rPr>
      </w:pPr>
    </w:p>
    <w:sectPr w:rsidR="003D5149" w:rsidRPr="00FB3793" w:rsidSect="0074560C">
      <w:pgSz w:w="12240" w:h="15840"/>
      <w:pgMar w:top="426" w:right="758" w:bottom="426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MjQ1NTE0tTA1MzNV0lEKTi0uzszPAykwqgUAXjP/eywAAAA="/>
  </w:docVars>
  <w:rsids>
    <w:rsidRoot w:val="0074560C"/>
    <w:rsid w:val="00042D88"/>
    <w:rsid w:val="000612F4"/>
    <w:rsid w:val="00063B8D"/>
    <w:rsid w:val="000834A9"/>
    <w:rsid w:val="000A25F6"/>
    <w:rsid w:val="001037DF"/>
    <w:rsid w:val="0012169A"/>
    <w:rsid w:val="001912E8"/>
    <w:rsid w:val="0019711E"/>
    <w:rsid w:val="001B34E7"/>
    <w:rsid w:val="001C28E2"/>
    <w:rsid w:val="00230720"/>
    <w:rsid w:val="00282992"/>
    <w:rsid w:val="002F4686"/>
    <w:rsid w:val="00325691"/>
    <w:rsid w:val="00360F2A"/>
    <w:rsid w:val="003D5149"/>
    <w:rsid w:val="003D5BEF"/>
    <w:rsid w:val="00410966"/>
    <w:rsid w:val="0044434A"/>
    <w:rsid w:val="004D328B"/>
    <w:rsid w:val="00624ADF"/>
    <w:rsid w:val="006427DF"/>
    <w:rsid w:val="0074560C"/>
    <w:rsid w:val="007A2A60"/>
    <w:rsid w:val="007D0C43"/>
    <w:rsid w:val="007F1EA6"/>
    <w:rsid w:val="00823F9A"/>
    <w:rsid w:val="00854489"/>
    <w:rsid w:val="0086252E"/>
    <w:rsid w:val="00891576"/>
    <w:rsid w:val="00975BA1"/>
    <w:rsid w:val="0097797C"/>
    <w:rsid w:val="00993DEE"/>
    <w:rsid w:val="009C7ECD"/>
    <w:rsid w:val="009F38A2"/>
    <w:rsid w:val="00AB0CC3"/>
    <w:rsid w:val="00AC2512"/>
    <w:rsid w:val="00B05A4F"/>
    <w:rsid w:val="00B24840"/>
    <w:rsid w:val="00B77ED8"/>
    <w:rsid w:val="00B82DF4"/>
    <w:rsid w:val="00C04215"/>
    <w:rsid w:val="00C83AB9"/>
    <w:rsid w:val="00C83B3F"/>
    <w:rsid w:val="00C95BD1"/>
    <w:rsid w:val="00CC78DA"/>
    <w:rsid w:val="00D30E96"/>
    <w:rsid w:val="00D62762"/>
    <w:rsid w:val="00E03391"/>
    <w:rsid w:val="00EC1E07"/>
    <w:rsid w:val="00F10823"/>
    <w:rsid w:val="00F54C80"/>
    <w:rsid w:val="00F62AF2"/>
    <w:rsid w:val="00F63A77"/>
    <w:rsid w:val="00FB3793"/>
    <w:rsid w:val="00FC3D79"/>
    <w:rsid w:val="00FF1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7A795"/>
  <w15:docId w15:val="{B9672083-D2BD-4735-AE03-61898191B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F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4560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</dc:creator>
  <cp:keywords/>
  <dc:description/>
  <cp:lastModifiedBy>Praful Nandankar</cp:lastModifiedBy>
  <cp:revision>7</cp:revision>
  <cp:lastPrinted>2022-09-06T07:06:00Z</cp:lastPrinted>
  <dcterms:created xsi:type="dcterms:W3CDTF">2022-09-06T07:12:00Z</dcterms:created>
  <dcterms:modified xsi:type="dcterms:W3CDTF">2022-09-10T11:44:00Z</dcterms:modified>
</cp:coreProperties>
</file>